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A1EE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361C997" w:rsidR="007B4A91" w:rsidRDefault="006C58BE">
      <w:pPr>
        <w:rPr>
          <w:sz w:val="28"/>
          <w:szCs w:val="28"/>
        </w:rPr>
      </w:pPr>
      <w:r>
        <w:rPr>
          <w:sz w:val="28"/>
          <w:szCs w:val="28"/>
        </w:rPr>
        <w:t xml:space="preserve">  HERO OF THE WORLD</w:t>
      </w:r>
    </w:p>
    <w:p w14:paraId="34A9E19B" w14:textId="77777777" w:rsidR="007B4A91" w:rsidRDefault="002A1EE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6E6A410" w:rsidR="007B4A91" w:rsidRDefault="006C58BE">
      <w:pPr>
        <w:rPr>
          <w:sz w:val="28"/>
          <w:szCs w:val="28"/>
        </w:rPr>
      </w:pPr>
      <w:r>
        <w:t>TO SAVE THE WORLD FROM MONSTERS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D4C9860" w:rsidR="007B4A91" w:rsidRDefault="006C58B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IS A HERO IN A </w:t>
      </w:r>
      <w:proofErr w:type="gramStart"/>
      <w:r>
        <w:rPr>
          <w:sz w:val="28"/>
          <w:szCs w:val="28"/>
        </w:rPr>
        <w:t>CITY .</w:t>
      </w:r>
      <w:proofErr w:type="gramEnd"/>
      <w:r>
        <w:rPr>
          <w:sz w:val="28"/>
          <w:szCs w:val="28"/>
        </w:rPr>
        <w:t xml:space="preserve"> TO KILL THAT HERO MONSTERS FROM ANOTHER UNIVERSE HAD CAME TO THE </w:t>
      </w:r>
      <w:proofErr w:type="gramStart"/>
      <w:r>
        <w:rPr>
          <w:sz w:val="28"/>
          <w:szCs w:val="28"/>
        </w:rPr>
        <w:t>CITY .</w:t>
      </w:r>
      <w:proofErr w:type="gramEnd"/>
      <w:r>
        <w:rPr>
          <w:sz w:val="28"/>
          <w:szCs w:val="28"/>
        </w:rPr>
        <w:t xml:space="preserve"> WE HAVE TO KILL ALL MONSTERS TO SAVE OUR CITY</w:t>
      </w:r>
    </w:p>
    <w:p w14:paraId="6102F988" w14:textId="77777777" w:rsidR="007B4A91" w:rsidRDefault="002A1EE8">
      <w:pPr>
        <w:rPr>
          <w:sz w:val="28"/>
          <w:szCs w:val="28"/>
        </w:rPr>
      </w:pPr>
      <w:r>
        <w:pict w14:anchorId="04BE5B81">
          <v:rect id="_x0000_i1027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2A1EE8">
      <w:pPr>
        <w:rPr>
          <w:sz w:val="28"/>
          <w:szCs w:val="28"/>
        </w:rPr>
      </w:pPr>
      <w:r>
        <w:pict w14:anchorId="15C910D3">
          <v:rect id="_x0000_i1028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2A1EE8">
      <w:pPr>
        <w:rPr>
          <w:sz w:val="28"/>
          <w:szCs w:val="28"/>
        </w:rPr>
      </w:pPr>
      <w:r>
        <w:pict w14:anchorId="5D972187">
          <v:rect id="_x0000_i1029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E3C6818" w:rsidR="007B4A91" w:rsidRDefault="006C58B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REN JEAG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9B2A204" w:rsidR="007B4A91" w:rsidRDefault="00A6605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VE SUPER POWER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B2156F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BED3FD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47742DCD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B720D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6442AB25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4F0DECCF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362F9838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6CACA47F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2E6AC833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5AEF6E64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6EBAD6D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518F0625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413DB452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4A6935B1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6D4976C" w:rsidR="007B4A91" w:rsidRDefault="005176C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F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506450B" w:rsidR="007B4A91" w:rsidRDefault="005176C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Y</w:t>
            </w:r>
          </w:p>
        </w:tc>
      </w:tr>
      <w:tr w:rsidR="005176CB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5176CB" w:rsidRDefault="005176CB" w:rsidP="005176C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4D76DD5" w:rsidR="005176CB" w:rsidRDefault="005176CB" w:rsidP="005176C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MI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79D6CC0" w:rsidR="005176CB" w:rsidRDefault="005176CB" w:rsidP="005176C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GIVE POWER TO HERO</w:t>
            </w:r>
          </w:p>
        </w:tc>
      </w:tr>
      <w:tr w:rsidR="005176CB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5176CB" w:rsidRDefault="005176CB" w:rsidP="005176C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D6202EE" w:rsidR="005176CB" w:rsidRDefault="005176CB" w:rsidP="005176C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IN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4171DA1" w:rsidR="005176CB" w:rsidRDefault="005176CB" w:rsidP="005176C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HE  IS</w:t>
            </w:r>
            <w:proofErr w:type="gramEnd"/>
            <w:r>
              <w:rPr>
                <w:sz w:val="28"/>
                <w:szCs w:val="28"/>
              </w:rPr>
              <w:t xml:space="preserve"> A SHEILD</w:t>
            </w:r>
          </w:p>
        </w:tc>
      </w:tr>
      <w:tr w:rsidR="005176CB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5176CB" w:rsidRDefault="005176CB" w:rsidP="005176C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15D89A09" w:rsidR="005176CB" w:rsidRDefault="005176CB" w:rsidP="005176C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KUR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3199F801" w:rsidR="005176CB" w:rsidRDefault="005176CB" w:rsidP="005176C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VE HARD PUNCHES</w:t>
            </w:r>
          </w:p>
        </w:tc>
      </w:tr>
      <w:tr w:rsidR="005176CB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5176CB" w:rsidRDefault="005176CB" w:rsidP="005176C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ACC02B2" w:rsidR="005176CB" w:rsidRDefault="005176CB" w:rsidP="005176C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ABI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F9059AD" w:rsidR="005176CB" w:rsidRDefault="005176CB" w:rsidP="005176C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UGHTER OF SAKURA</w:t>
            </w:r>
          </w:p>
        </w:tc>
      </w:tr>
      <w:tr w:rsidR="005176CB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5176CB" w:rsidRDefault="005176CB" w:rsidP="005176C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5FCD3B28" w:rsidR="005176CB" w:rsidRDefault="005176CB" w:rsidP="005176C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AID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5F634A5E" w:rsidR="005176CB" w:rsidRDefault="005176CB" w:rsidP="005176C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THROW FIRE FROM HIS MOUTH</w:t>
            </w:r>
          </w:p>
        </w:tc>
      </w:tr>
      <w:tr w:rsidR="005176CB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5176CB" w:rsidRDefault="005176CB" w:rsidP="005176C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F28D402" w:rsidR="005176CB" w:rsidRDefault="005176CB" w:rsidP="005176C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FLAMING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5C5A4517" w:rsidR="005176CB" w:rsidRDefault="005176CB" w:rsidP="005176C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CUT ANYTHING</w:t>
            </w:r>
          </w:p>
        </w:tc>
      </w:tr>
      <w:tr w:rsidR="005176CB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5176CB" w:rsidRDefault="005176CB" w:rsidP="005176C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0E1960A5" w:rsidR="005176CB" w:rsidRDefault="005176CB" w:rsidP="005176C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ARLA JEAG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E9D52E2" w:rsidR="005176CB" w:rsidRDefault="005176CB" w:rsidP="005176C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HEAL THE HERO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2A1EE8">
      <w:pPr>
        <w:rPr>
          <w:sz w:val="28"/>
          <w:szCs w:val="28"/>
        </w:rPr>
      </w:pPr>
      <w:r>
        <w:pict w14:anchorId="09EE1EB3">
          <v:rect id="_x0000_i1030" style="width:0;height:1.5pt" o:hralign="center" o:hrstd="t" o:hr="t" fillcolor="#a0a0a0" stroked="f"/>
        </w:pict>
      </w:r>
    </w:p>
    <w:p w14:paraId="2C39E5BE" w14:textId="77777777" w:rsidR="007B4A91" w:rsidRDefault="002A1EE8">
      <w:pPr>
        <w:rPr>
          <w:sz w:val="28"/>
          <w:szCs w:val="28"/>
        </w:rPr>
      </w:pPr>
      <w:r>
        <w:pict w14:anchorId="0F1C66A9">
          <v:rect id="_x0000_i1031" style="width:0;height:1.5pt" o:hralign="center" o:hrstd="t" o:hr="t" fillcolor="#a0a0a0" stroked="f"/>
        </w:pict>
      </w:r>
    </w:p>
    <w:p w14:paraId="442F6C1C" w14:textId="77777777" w:rsidR="007B4A91" w:rsidRDefault="002A1EE8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2A1EE8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24B987DE" w14:textId="488F82AA" w:rsidR="007B4A91" w:rsidRDefault="002A1EE8">
      <w:pPr>
        <w:rPr>
          <w:sz w:val="28"/>
          <w:szCs w:val="28"/>
        </w:rPr>
      </w:pPr>
      <w:r>
        <w:pict w14:anchorId="4F92B24E">
          <v:rect id="_x0000_i1034" style="width:0;height:1.5pt" o:hralign="center" o:hrstd="t" o:hr="t" fillcolor="#a0a0a0" stroked="f"/>
        </w:pict>
      </w: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A1EE8"/>
    <w:rsid w:val="005176CB"/>
    <w:rsid w:val="00556965"/>
    <w:rsid w:val="006C58BE"/>
    <w:rsid w:val="007B4A91"/>
    <w:rsid w:val="00A66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27</Words>
  <Characters>129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SHAIKH AYESHA</cp:lastModifiedBy>
  <cp:revision>2</cp:revision>
  <dcterms:created xsi:type="dcterms:W3CDTF">2022-03-24T13:28:00Z</dcterms:created>
  <dcterms:modified xsi:type="dcterms:W3CDTF">2022-03-24T13:28:00Z</dcterms:modified>
</cp:coreProperties>
</file>